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994FF0" w14:textId="77777777" w:rsidR="00CB6CA2" w:rsidRDefault="00CB6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14:paraId="249C8813" w14:textId="77777777" w:rsidR="00CB6CA2" w:rsidRDefault="00CB6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41D0B3C" w14:textId="77777777" w:rsidR="00CB6CA2" w:rsidRDefault="006A76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E]</w:t>
      </w:r>
    </w:p>
    <w:p w14:paraId="0944B778" w14:textId="77777777" w:rsidR="00CB6CA2" w:rsidRDefault="00CB6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C3F32B0" w14:textId="77777777" w:rsidR="00CB6CA2" w:rsidRDefault="00CB6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F885757" w14:textId="77777777" w:rsidR="00CB6CA2" w:rsidRDefault="006A76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ntact Name</w:t>
      </w:r>
    </w:p>
    <w:p w14:paraId="7C8B706E" w14:textId="77777777" w:rsidR="00CB6CA2" w:rsidRDefault="006A76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w:t>
      </w:r>
    </w:p>
    <w:p w14:paraId="0C652546" w14:textId="77777777" w:rsidR="00CB6CA2" w:rsidRDefault="006A76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2</w:t>
      </w:r>
    </w:p>
    <w:p w14:paraId="1F53A4E8" w14:textId="77777777" w:rsidR="00CB6CA2" w:rsidRDefault="006A76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untry</w:t>
      </w:r>
      <w:r>
        <w:tab/>
      </w:r>
    </w:p>
    <w:p w14:paraId="66EA0DC7" w14:textId="77777777" w:rsidR="00CB6CA2" w:rsidRDefault="006A76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ity /Province</w:t>
      </w:r>
    </w:p>
    <w:p w14:paraId="3C1F7FA8" w14:textId="77777777" w:rsidR="00CB6CA2" w:rsidRDefault="006A76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ostal Code</w:t>
      </w:r>
    </w:p>
    <w:p w14:paraId="1F712D3F" w14:textId="77777777" w:rsidR="00CB6CA2" w:rsidRDefault="00CB6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53E17BDD" w14:textId="77777777" w:rsidR="00CB6CA2" w:rsidRDefault="00CB6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C59AD0C" w14:textId="77777777" w:rsidR="00CB6CA2" w:rsidRDefault="00CB6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67505E14" w14:textId="77777777" w:rsidR="00CB6CA2" w:rsidRDefault="006A76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Pr>
          <w:b/>
          <w:color w:val="000000"/>
        </w:rPr>
        <w:t>RE: AN APOLOGY FOR SYSTEM DOWNTIME</w:t>
      </w:r>
      <w:r w:rsidR="001925DB">
        <w:rPr>
          <w:b/>
          <w:color w:val="000000"/>
        </w:rPr>
        <w:t>/</w:t>
      </w:r>
      <w:r>
        <w:rPr>
          <w:b/>
          <w:color w:val="000000"/>
        </w:rPr>
        <w:t>FOR IRREGULAR SERVICE</w:t>
      </w:r>
    </w:p>
    <w:p w14:paraId="1136125D" w14:textId="77777777" w:rsidR="00CB6CA2" w:rsidRDefault="00CB6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626B3F3E" w14:textId="77777777" w:rsidR="00CB6CA2" w:rsidRDefault="00CB6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476615F9" w14:textId="77777777" w:rsidR="00CB6CA2" w:rsidRDefault="006A76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Dear [CLIENT NAME],</w:t>
      </w:r>
    </w:p>
    <w:p w14:paraId="3265D33D" w14:textId="77777777" w:rsidR="00CB6CA2" w:rsidRDefault="00CB6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765A694" w14:textId="77777777" w:rsidR="00CB6CA2" w:rsidRDefault="006A76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hank you for your patience this [WEEK/MONTH] while we finalised the release of our new interface</w:t>
      </w:r>
      <w:r w:rsidR="001925DB">
        <w:rPr>
          <w:color w:val="000000"/>
        </w:rPr>
        <w:t>/</w:t>
      </w:r>
      <w:r>
        <w:rPr>
          <w:color w:val="000000"/>
        </w:rPr>
        <w:t xml:space="preserve">while we upgraded [SPECIFY]. </w:t>
      </w:r>
      <w:r>
        <w:t>However</w:t>
      </w:r>
      <w:r>
        <w:rPr>
          <w:color w:val="000000"/>
        </w:rPr>
        <w:t xml:space="preserve">, the system upgrades [SPECIFY] was not as seamless as expected. </w:t>
      </w:r>
      <w:r w:rsidR="001925DB">
        <w:rPr>
          <w:color w:val="000000"/>
        </w:rPr>
        <w:t xml:space="preserve">Our </w:t>
      </w:r>
      <w:r>
        <w:rPr>
          <w:color w:val="000000"/>
        </w:rPr>
        <w:t xml:space="preserve">development team has </w:t>
      </w:r>
      <w:r w:rsidR="001925DB">
        <w:rPr>
          <w:color w:val="000000"/>
        </w:rPr>
        <w:t xml:space="preserve">managed to restore </w:t>
      </w:r>
      <w:r>
        <w:rPr>
          <w:color w:val="000000"/>
        </w:rPr>
        <w:t xml:space="preserve">the system to </w:t>
      </w:r>
      <w:r>
        <w:t>its</w:t>
      </w:r>
      <w:r>
        <w:rPr>
          <w:color w:val="000000"/>
        </w:rPr>
        <w:t xml:space="preserve"> </w:t>
      </w:r>
      <w:r>
        <w:t>ordinary functioning</w:t>
      </w:r>
      <w:r>
        <w:rPr>
          <w:color w:val="000000"/>
        </w:rPr>
        <w:t xml:space="preserve"> state.</w:t>
      </w:r>
    </w:p>
    <w:p w14:paraId="61B41FF4" w14:textId="77777777" w:rsidR="00CB6CA2" w:rsidRDefault="00CB6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563AC994" w14:textId="77777777" w:rsidR="00CB6CA2" w:rsidRDefault="006A76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We </w:t>
      </w:r>
      <w:r w:rsidR="001925DB">
        <w:rPr>
          <w:color w:val="000000"/>
        </w:rPr>
        <w:t xml:space="preserve">want to </w:t>
      </w:r>
      <w:r>
        <w:rPr>
          <w:color w:val="000000"/>
        </w:rPr>
        <w:t xml:space="preserve"> extend our </w:t>
      </w:r>
      <w:r w:rsidR="001925DB">
        <w:rPr>
          <w:color w:val="000000"/>
        </w:rPr>
        <w:t xml:space="preserve">sincere </w:t>
      </w:r>
      <w:r>
        <w:rPr>
          <w:color w:val="000000"/>
        </w:rPr>
        <w:t>apologies for any inconvenience you may</w:t>
      </w:r>
      <w:r w:rsidR="001925DB">
        <w:rPr>
          <w:color w:val="000000"/>
        </w:rPr>
        <w:t xml:space="preserve"> have encountered and thank you for</w:t>
      </w:r>
      <w:r>
        <w:rPr>
          <w:color w:val="000000"/>
        </w:rPr>
        <w:t xml:space="preserve"> your patience while we work </w:t>
      </w:r>
      <w:r>
        <w:t xml:space="preserve">to resolve </w:t>
      </w:r>
      <w:r w:rsidR="001925DB">
        <w:t xml:space="preserve">any </w:t>
      </w:r>
      <w:r>
        <w:t>other outstanding issues</w:t>
      </w:r>
    </w:p>
    <w:p w14:paraId="285408DC" w14:textId="77777777" w:rsidR="00CB6CA2" w:rsidRDefault="00CB6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3AE4AE73" w14:textId="77777777" w:rsidR="00CB6CA2" w:rsidRDefault="001925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Our call and support lines</w:t>
      </w:r>
      <w:r w:rsidR="006A7656">
        <w:rPr>
          <w:color w:val="000000"/>
        </w:rPr>
        <w:t xml:space="preserve"> escalated considerably</w:t>
      </w:r>
      <w:r>
        <w:rPr>
          <w:color w:val="000000"/>
        </w:rPr>
        <w:t xml:space="preserve"> over this time</w:t>
      </w:r>
      <w:r w:rsidR="006A7656">
        <w:rPr>
          <w:color w:val="000000"/>
        </w:rPr>
        <w:t xml:space="preserve">, and we sincerely apologise for any </w:t>
      </w:r>
      <w:r>
        <w:rPr>
          <w:color w:val="000000"/>
        </w:rPr>
        <w:t>lengthy</w:t>
      </w:r>
      <w:r w:rsidR="006A7656">
        <w:rPr>
          <w:color w:val="000000"/>
        </w:rPr>
        <w:t xml:space="preserve"> hold times or longer response times to your questions. We are working as quickly as possible to respond to all of them.</w:t>
      </w:r>
    </w:p>
    <w:p w14:paraId="7205330A" w14:textId="77777777" w:rsidR="00CB6CA2" w:rsidRDefault="00CB6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4C83E87D" w14:textId="77777777" w:rsidR="00CB6CA2" w:rsidRDefault="006A76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We have received many great suggestions for improving [SPECIFY]. We are working on implementing many of them as quickly as possible.</w:t>
      </w:r>
    </w:p>
    <w:p w14:paraId="7B7AE5F0" w14:textId="77777777" w:rsidR="00CB6CA2" w:rsidRDefault="00CB6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34D422EC" w14:textId="77777777" w:rsidR="00CB6CA2" w:rsidRDefault="006A76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color w:val="000000"/>
        </w:rPr>
        <w:t>Your continued support is appreciated.</w:t>
      </w:r>
    </w:p>
    <w:p w14:paraId="494C7F97" w14:textId="77777777" w:rsidR="00CB6CA2" w:rsidRDefault="00CB6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rPr>
      </w:pPr>
    </w:p>
    <w:p w14:paraId="16C7A51D" w14:textId="77777777" w:rsidR="00CB6CA2" w:rsidRDefault="00CB6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rPr>
      </w:pPr>
    </w:p>
    <w:p w14:paraId="04161A89" w14:textId="77777777" w:rsidR="00CB6CA2" w:rsidRDefault="006A76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Kind regards,</w:t>
      </w:r>
    </w:p>
    <w:p w14:paraId="5F04BACE" w14:textId="77777777" w:rsidR="00CB6CA2" w:rsidRDefault="00CB6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37F6426" w14:textId="77777777" w:rsidR="00CB6CA2" w:rsidRDefault="00CB6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931F48C" w14:textId="77777777" w:rsidR="00CB6CA2" w:rsidRDefault="006A76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AME]</w:t>
      </w:r>
    </w:p>
    <w:p w14:paraId="6C7F8A87" w14:textId="77777777" w:rsidR="00CB6CA2" w:rsidRDefault="006A76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ITLE]</w:t>
      </w:r>
    </w:p>
    <w:p w14:paraId="73F25DEB" w14:textId="77777777" w:rsidR="00CB6CA2" w:rsidRDefault="006A76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CONTACT DETAILS]</w:t>
      </w:r>
    </w:p>
    <w:p w14:paraId="3409EA65" w14:textId="77777777" w:rsidR="00CB6CA2" w:rsidRDefault="006A76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COMPANY EMAIL] </w:t>
      </w:r>
    </w:p>
    <w:p w14:paraId="7B71FF6D" w14:textId="77777777" w:rsidR="00CB6CA2" w:rsidRDefault="00CB6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sectPr w:rsidR="00CB6CA2" w:rsidSect="00CB6CA2">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A6141E" w14:textId="77777777" w:rsidR="006A7656" w:rsidRDefault="006A7656" w:rsidP="00CB6CA2">
      <w:r>
        <w:separator/>
      </w:r>
    </w:p>
  </w:endnote>
  <w:endnote w:type="continuationSeparator" w:id="0">
    <w:p w14:paraId="4F4ADDD6" w14:textId="77777777" w:rsidR="006A7656" w:rsidRDefault="006A7656" w:rsidP="00CB6C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E1C04A" w14:textId="77777777" w:rsidR="00CB6CA2" w:rsidRDefault="006A7656">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799A9DC3" w14:textId="77777777" w:rsidR="00CB6CA2" w:rsidRDefault="006A7656">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3BA33B99" w14:textId="77777777" w:rsidR="00CB6CA2" w:rsidRDefault="006A7656">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14:paraId="00323CDE" w14:textId="77777777" w:rsidR="00CB6CA2" w:rsidRDefault="00141A74">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6A7656">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04C47F" w14:textId="77777777" w:rsidR="006A7656" w:rsidRDefault="006A7656" w:rsidP="00CB6CA2">
      <w:r>
        <w:separator/>
      </w:r>
    </w:p>
  </w:footnote>
  <w:footnote w:type="continuationSeparator" w:id="0">
    <w:p w14:paraId="46E4BFF0" w14:textId="77777777" w:rsidR="006A7656" w:rsidRDefault="006A7656" w:rsidP="00CB6CA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zY1MzQ2tTQzNDNS0lEKTi0uzszPAykwrAUAbRLkoSwAAAA="/>
    <w:docVar w:name="Description" w:val="Keeping your client informed of any relevant information pertaining to an Apology for System downtime or irregular service,  indicates professionalism and works towards the reputation of your business. TemplateGuru has samples of letters to help you communicate with them professionally.   Download examples of Letters from TemplateGuru. There are many other sales and marketing letter templates for you to browse here. https://www.templateguru.co.za/templates/sales&amp;marketing/"/>
    <w:docVar w:name="Excerpt" w:val="RE: AN APOLOGY FOR SYSTEM DOWNTIME OR FOR IRREGULAR SERVICE_x000a_Dear [CLIENT NAME],_x000a_Thank you for your patience this [WEEK/MONTH] while we finalised the release of our new_x000a_interface OR while we upgraded [SPECIFY]. Unfortunately, the system upgrades [SPECIFY]_x000a_was not as seamless as expected. However, our development team has restored the system to a_x000a_normal state."/>
    <w:docVar w:name="Tags" w:val="market analysis, business documents, entrepreneurship, entrepreneur, guideline, checklist, apology for system downtime or for irregular service template, apology for system downtime or for irregular service example, how to create an apology for system downtime or for irregular service letter, what is an apology for system downtime or for irregular service letter"/>
  </w:docVars>
  <w:rsids>
    <w:rsidRoot w:val="00CB6CA2"/>
    <w:rsid w:val="00141A74"/>
    <w:rsid w:val="001925DB"/>
    <w:rsid w:val="005E5944"/>
    <w:rsid w:val="00693EE9"/>
    <w:rsid w:val="006A7656"/>
    <w:rsid w:val="00B94C0D"/>
    <w:rsid w:val="00CB6CA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87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B6CA2"/>
  </w:style>
  <w:style w:type="paragraph" w:styleId="Heading1">
    <w:name w:val="heading 1"/>
    <w:basedOn w:val="Normal"/>
    <w:next w:val="Normal"/>
    <w:qFormat/>
    <w:rsid w:val="00CB6CA2"/>
    <w:pPr>
      <w:keepNext/>
      <w:spacing w:before="240" w:after="60"/>
      <w:outlineLvl w:val="0"/>
    </w:pPr>
    <w:rPr>
      <w:rFonts w:ascii="Arial" w:eastAsia="Arial" w:hAnsi="Arial" w:cs="Arial"/>
      <w:b/>
      <w:bCs/>
      <w:sz w:val="32"/>
      <w:szCs w:val="32"/>
    </w:rPr>
  </w:style>
  <w:style w:type="paragraph" w:styleId="Heading2">
    <w:name w:val="heading 2"/>
    <w:basedOn w:val="Normal"/>
    <w:next w:val="Normal"/>
    <w:qFormat/>
    <w:rsid w:val="00CB6CA2"/>
    <w:pPr>
      <w:keepNext/>
      <w:spacing w:before="240" w:after="60"/>
      <w:outlineLvl w:val="1"/>
    </w:pPr>
    <w:rPr>
      <w:rFonts w:ascii="Arial" w:eastAsia="Arial" w:hAnsi="Arial" w:cs="Arial"/>
      <w:b/>
      <w:bCs/>
      <w:i/>
      <w:iCs/>
      <w:sz w:val="28"/>
      <w:szCs w:val="28"/>
    </w:rPr>
  </w:style>
  <w:style w:type="paragraph" w:styleId="Heading3">
    <w:name w:val="heading 3"/>
    <w:basedOn w:val="Normal1"/>
    <w:next w:val="Normal1"/>
    <w:rsid w:val="00CB6CA2"/>
    <w:pPr>
      <w:keepNext/>
      <w:keepLines/>
      <w:spacing w:before="280" w:after="80"/>
      <w:outlineLvl w:val="2"/>
    </w:pPr>
    <w:rPr>
      <w:b/>
      <w:sz w:val="28"/>
      <w:szCs w:val="28"/>
    </w:rPr>
  </w:style>
  <w:style w:type="paragraph" w:styleId="Heading4">
    <w:name w:val="heading 4"/>
    <w:basedOn w:val="Normal1"/>
    <w:next w:val="Normal1"/>
    <w:rsid w:val="00CB6CA2"/>
    <w:pPr>
      <w:keepNext/>
      <w:keepLines/>
      <w:spacing w:before="240" w:after="40"/>
      <w:outlineLvl w:val="3"/>
    </w:pPr>
    <w:rPr>
      <w:b/>
    </w:rPr>
  </w:style>
  <w:style w:type="paragraph" w:styleId="Heading5">
    <w:name w:val="heading 5"/>
    <w:basedOn w:val="Normal1"/>
    <w:next w:val="Normal1"/>
    <w:rsid w:val="00CB6CA2"/>
    <w:pPr>
      <w:keepNext/>
      <w:keepLines/>
      <w:spacing w:before="220" w:after="40"/>
      <w:outlineLvl w:val="4"/>
    </w:pPr>
    <w:rPr>
      <w:b/>
      <w:sz w:val="22"/>
      <w:szCs w:val="22"/>
    </w:rPr>
  </w:style>
  <w:style w:type="paragraph" w:styleId="Heading6">
    <w:name w:val="heading 6"/>
    <w:basedOn w:val="Normal1"/>
    <w:next w:val="Normal1"/>
    <w:rsid w:val="00CB6CA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CB6CA2"/>
  </w:style>
  <w:style w:type="paragraph" w:styleId="Title">
    <w:name w:val="Title"/>
    <w:basedOn w:val="Normal1"/>
    <w:next w:val="Normal1"/>
    <w:rsid w:val="00CB6CA2"/>
    <w:pPr>
      <w:keepNext/>
      <w:keepLines/>
      <w:spacing w:before="480" w:after="120"/>
    </w:pPr>
    <w:rPr>
      <w:b/>
      <w:sz w:val="72"/>
      <w:szCs w:val="72"/>
    </w:rPr>
  </w:style>
  <w:style w:type="paragraph" w:customStyle="1" w:styleId="Normal0">
    <w:name w:val="[Normal]"/>
    <w:qFormat/>
    <w:rsid w:val="00CB6CA2"/>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CB6CA2"/>
    <w:pPr>
      <w:tabs>
        <w:tab w:val="center" w:pos="4320"/>
        <w:tab w:val="right" w:pos="8640"/>
      </w:tabs>
    </w:pPr>
  </w:style>
  <w:style w:type="paragraph" w:styleId="Footer">
    <w:name w:val="footer"/>
    <w:basedOn w:val="Normal"/>
    <w:qFormat/>
    <w:rsid w:val="00CB6CA2"/>
    <w:pPr>
      <w:tabs>
        <w:tab w:val="center" w:pos="4320"/>
        <w:tab w:val="right" w:pos="8640"/>
      </w:tabs>
    </w:pPr>
  </w:style>
  <w:style w:type="character" w:styleId="Hyperlink">
    <w:name w:val="Hyperlink"/>
    <w:qFormat/>
    <w:rsid w:val="00CB6CA2"/>
    <w:rPr>
      <w:color w:val="0000FF"/>
      <w:u w:val="single"/>
      <w:rtl w:val="0"/>
    </w:rPr>
  </w:style>
  <w:style w:type="character" w:styleId="HTMLTypewriter">
    <w:name w:val="HTML Typewriter"/>
    <w:qFormat/>
    <w:rsid w:val="00CB6CA2"/>
    <w:rPr>
      <w:rFonts w:ascii="Courier New" w:eastAsia="Courier New" w:hAnsi="Courier New" w:cs="Courier New"/>
      <w:sz w:val="20"/>
      <w:szCs w:val="20"/>
      <w:rtl w:val="0"/>
    </w:rPr>
  </w:style>
  <w:style w:type="paragraph" w:customStyle="1" w:styleId="OIC1Heading1">
    <w:name w:val="OIC1 Heading 1"/>
    <w:basedOn w:val="Heading1"/>
    <w:qFormat/>
    <w:rsid w:val="00CB6CA2"/>
    <w:pPr>
      <w:widowControl w:val="0"/>
    </w:pPr>
    <w:rPr>
      <w:rFonts w:ascii="Arial Black" w:eastAsia="Arial Black" w:hAnsi="Arial Black" w:cs="Arial Black"/>
      <w:b w:val="0"/>
      <w:bCs w:val="0"/>
      <w:color w:val="800080"/>
      <w:sz w:val="28"/>
      <w:szCs w:val="28"/>
    </w:rPr>
  </w:style>
  <w:style w:type="paragraph" w:customStyle="1" w:styleId="OIC1Heading2">
    <w:name w:val="OIC1 Heading 2"/>
    <w:basedOn w:val="Heading2"/>
    <w:qFormat/>
    <w:rsid w:val="00CB6CA2"/>
    <w:pPr>
      <w:widowControl w:val="0"/>
    </w:pPr>
    <w:rPr>
      <w:rFonts w:ascii="Arial Black" w:eastAsia="Arial Black" w:hAnsi="Arial Black" w:cs="Arial Black"/>
      <w:b w:val="0"/>
      <w:bCs w:val="0"/>
      <w:i w:val="0"/>
      <w:iCs w:val="0"/>
      <w:color w:val="000080"/>
      <w:sz w:val="24"/>
      <w:szCs w:val="24"/>
    </w:rPr>
  </w:style>
  <w:style w:type="paragraph" w:customStyle="1" w:styleId="OIC1Address">
    <w:name w:val="OIC1 Address"/>
    <w:basedOn w:val="Normal"/>
    <w:qFormat/>
    <w:rsid w:val="00CB6CA2"/>
    <w:pPr>
      <w:widowControl w:val="0"/>
      <w:tabs>
        <w:tab w:val="left" w:pos="1440"/>
      </w:tabs>
    </w:pPr>
    <w:rPr>
      <w:rFonts w:ascii="Arial" w:eastAsia="Arial" w:hAnsi="Arial" w:cs="Arial"/>
      <w:color w:val="000080"/>
      <w:sz w:val="20"/>
      <w:szCs w:val="20"/>
    </w:rPr>
  </w:style>
  <w:style w:type="paragraph" w:styleId="BodyText">
    <w:name w:val="Body Text"/>
    <w:basedOn w:val="Normal"/>
    <w:qFormat/>
    <w:rsid w:val="00CB6CA2"/>
    <w:pPr>
      <w:spacing w:after="240"/>
      <w:ind w:firstLine="720"/>
    </w:pPr>
  </w:style>
  <w:style w:type="paragraph" w:styleId="HTMLPreformatted">
    <w:name w:val="HTML Preformatted"/>
    <w:basedOn w:val="Normal"/>
    <w:qFormat/>
    <w:rsid w:val="00CB6C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Arial Unicode MS" w:eastAsia="Arial Unicode MS" w:hAnsi="Arial Unicode MS" w:cs="Arial Unicode MS"/>
      <w:sz w:val="20"/>
      <w:szCs w:val="20"/>
    </w:rPr>
  </w:style>
  <w:style w:type="paragraph" w:styleId="NormalWeb">
    <w:name w:val="Normal (Web)"/>
    <w:basedOn w:val="Normal"/>
    <w:qFormat/>
    <w:rsid w:val="00CB6CA2"/>
    <w:pPr>
      <w:spacing w:after="240"/>
    </w:pPr>
    <w:rPr>
      <w:rFonts w:ascii="Arial" w:eastAsia="Arial" w:hAnsi="Arial" w:cs="Arial"/>
      <w:color w:val="000000"/>
      <w:sz w:val="20"/>
      <w:szCs w:val="20"/>
    </w:rPr>
  </w:style>
  <w:style w:type="paragraph" w:styleId="Subtitle">
    <w:name w:val="Subtitle"/>
    <w:basedOn w:val="Normal"/>
    <w:next w:val="Normal"/>
    <w:rsid w:val="00CB6CA2"/>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JsUbBZ40W6MW0Bpaam7tFR6i1g==">AMUW2mWP58Ext2GzvHufJOEE1oJ20mRVLl74mNp6o2mgIrjHgixc1vO4/WX8RQpjDkGsgBHAhNb207cTW++04pZFhGZH7BGNMwfHUVWig0Nuyw/VHDcPfoc7aehnKrPCn4h8DO6LQve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67</Words>
  <Characters>908</Characters>
  <Application>Microsoft Office Word</Application>
  <DocSecurity>0</DocSecurity>
  <Lines>44</Lines>
  <Paragraphs>19</Paragraphs>
  <ScaleCrop>false</ScaleCrop>
  <Manager/>
  <Company/>
  <LinksUpToDate>false</LinksUpToDate>
  <CharactersWithSpaces>1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08T12:55:00Z</dcterms:created>
  <dcterms:modified xsi:type="dcterms:W3CDTF">2019-10-21T19:17:00Z</dcterms:modified>
  <cp:category/>
</cp:coreProperties>
</file>